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86D94" w14:textId="63A372C7" w:rsidR="003F6316" w:rsidRDefault="00DF406F" w:rsidP="00266084">
      <w:pPr>
        <w:spacing w:line="360" w:lineRule="auto"/>
        <w:jc w:val="center"/>
        <w:rPr>
          <w:b/>
          <w:bCs/>
          <w:sz w:val="36"/>
          <w:szCs w:val="36"/>
        </w:rPr>
      </w:pPr>
      <w:r w:rsidRPr="00853456">
        <w:rPr>
          <w:b/>
          <w:bCs/>
          <w:sz w:val="36"/>
          <w:szCs w:val="36"/>
        </w:rPr>
        <w:t xml:space="preserve">CSC 151 Assignment </w:t>
      </w:r>
      <w:r w:rsidR="001661DA">
        <w:rPr>
          <w:b/>
          <w:bCs/>
          <w:sz w:val="36"/>
          <w:szCs w:val="36"/>
        </w:rPr>
        <w:t>#</w:t>
      </w:r>
      <w:r w:rsidR="00C176C1">
        <w:rPr>
          <w:b/>
          <w:bCs/>
          <w:sz w:val="36"/>
          <w:szCs w:val="36"/>
        </w:rPr>
        <w:t>2</w:t>
      </w:r>
    </w:p>
    <w:p w14:paraId="56DC746E" w14:textId="25E79CAB" w:rsidR="00226A05" w:rsidRPr="00B20F38" w:rsidRDefault="00226A05" w:rsidP="00B20F38">
      <w:pPr>
        <w:pStyle w:val="ListParagraph"/>
        <w:numPr>
          <w:ilvl w:val="0"/>
          <w:numId w:val="7"/>
        </w:numPr>
        <w:adjustRightInd w:val="0"/>
        <w:ind w:left="709" w:right="81" w:hanging="283"/>
        <w:jc w:val="both"/>
        <w:rPr>
          <w:b/>
          <w:bCs/>
          <w:iCs/>
          <w:color w:val="000000" w:themeColor="text1"/>
        </w:rPr>
      </w:pPr>
      <w:r>
        <w:rPr>
          <w:b/>
          <w:bCs/>
          <w:iCs/>
          <w:color w:val="000000" w:themeColor="text1"/>
        </w:rPr>
        <w:t>Honor Code</w:t>
      </w:r>
    </w:p>
    <w:p w14:paraId="2400983A" w14:textId="6E192CE6" w:rsidR="00226A05" w:rsidRPr="00D56B28" w:rsidRDefault="00226A05" w:rsidP="00266084">
      <w:pPr>
        <w:pStyle w:val="ListParagraph"/>
        <w:numPr>
          <w:ilvl w:val="0"/>
          <w:numId w:val="8"/>
        </w:numPr>
        <w:adjustRightInd w:val="0"/>
        <w:ind w:left="709" w:right="81" w:hanging="283"/>
        <w:jc w:val="both"/>
        <w:rPr>
          <w:rFonts w:ascii="Times New Roman" w:hAnsi="Times New Roman" w:cs="Times New Roman"/>
          <w:i/>
          <w:color w:val="000000" w:themeColor="text1"/>
        </w:rPr>
      </w:pPr>
      <w:r w:rsidRPr="00D56B28">
        <w:rPr>
          <w:rFonts w:ascii="Times New Roman" w:hAnsi="Times New Roman" w:cs="Times New Roman"/>
          <w:i/>
          <w:color w:val="000000" w:themeColor="text1"/>
        </w:rPr>
        <w:t>For individual assignments: Jane Doe and John Doe will be replaced by your full name(s)</w:t>
      </w:r>
    </w:p>
    <w:p w14:paraId="727A5B1C" w14:textId="77777777" w:rsidR="00B20F38" w:rsidRDefault="00226A05" w:rsidP="00B20F38">
      <w:pPr>
        <w:pStyle w:val="ListParagraph"/>
        <w:adjustRightInd w:val="0"/>
        <w:ind w:left="426" w:right="81"/>
        <w:jc w:val="both"/>
        <w:rPr>
          <w:rFonts w:ascii="Times New Roman" w:hAnsi="Times New Roman" w:cs="Times New Roman"/>
          <w:i/>
          <w:color w:val="FF0000"/>
        </w:rPr>
      </w:pPr>
      <w:r w:rsidRPr="00D56B28">
        <w:rPr>
          <w:rFonts w:ascii="Times New Roman" w:hAnsi="Times New Roman" w:cs="Times New Roman"/>
          <w:i/>
          <w:color w:val="FF0000"/>
        </w:rPr>
        <w:t xml:space="preserve">I affirm that I have carried out my academic endeavors with full academic honesty. </w:t>
      </w:r>
    </w:p>
    <w:p w14:paraId="45DCB56C" w14:textId="153594D0" w:rsidR="00226A05" w:rsidRPr="00D56B28" w:rsidRDefault="00226A05" w:rsidP="00B20F38">
      <w:pPr>
        <w:pStyle w:val="ListParagraph"/>
        <w:adjustRightInd w:val="0"/>
        <w:ind w:left="426" w:right="81"/>
        <w:jc w:val="both"/>
        <w:rPr>
          <w:rFonts w:ascii="Times New Roman" w:hAnsi="Times New Roman" w:cs="Times New Roman"/>
          <w:i/>
          <w:color w:val="FF0000"/>
        </w:rPr>
      </w:pPr>
      <w:r w:rsidRPr="00D56B28">
        <w:rPr>
          <w:rFonts w:ascii="Times New Roman" w:hAnsi="Times New Roman" w:cs="Times New Roman"/>
          <w:i/>
          <w:color w:val="FF0000"/>
        </w:rPr>
        <w:t xml:space="preserve">[Signed, </w:t>
      </w:r>
      <w:r w:rsidR="00C176C1" w:rsidRPr="00C176C1">
        <w:rPr>
          <w:rFonts w:ascii="Times New Roman" w:hAnsi="Times New Roman" w:cs="Times New Roman"/>
          <w:i/>
          <w:color w:val="FF0000"/>
        </w:rPr>
        <w:t>Manav Bilakhia</w:t>
      </w:r>
      <w:r w:rsidRPr="00D56B28">
        <w:rPr>
          <w:rFonts w:ascii="Times New Roman" w:hAnsi="Times New Roman" w:cs="Times New Roman"/>
          <w:i/>
          <w:color w:val="FF0000"/>
        </w:rPr>
        <w:t>]</w:t>
      </w:r>
    </w:p>
    <w:p w14:paraId="584EA262" w14:textId="05C8533D" w:rsidR="00226A05" w:rsidRDefault="00226A05" w:rsidP="00266084">
      <w:pPr>
        <w:pStyle w:val="ListParagraph"/>
        <w:numPr>
          <w:ilvl w:val="0"/>
          <w:numId w:val="8"/>
        </w:numPr>
        <w:adjustRightInd w:val="0"/>
        <w:ind w:left="709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D56B28">
        <w:rPr>
          <w:rFonts w:ascii="Times New Roman" w:hAnsi="Times New Roman" w:cs="Times New Roman"/>
          <w:iCs/>
          <w:color w:val="000000" w:themeColor="text1"/>
        </w:rPr>
        <w:t>Resources/References</w:t>
      </w:r>
    </w:p>
    <w:p w14:paraId="712DF950" w14:textId="17E8F5FF" w:rsidR="00D56B28" w:rsidRPr="00D56B28" w:rsidRDefault="006D50EE" w:rsidP="00266084">
      <w:pPr>
        <w:pStyle w:val="ListParagraph"/>
        <w:adjustRightInd w:val="0"/>
        <w:ind w:left="1440" w:right="81"/>
        <w:jc w:val="both"/>
        <w:rPr>
          <w:rFonts w:ascii="Times New Roman" w:hAnsi="Times New Roman" w:cs="Times New Roman"/>
          <w:iCs/>
          <w:color w:val="000000" w:themeColor="text1"/>
        </w:rPr>
      </w:pPr>
      <w:proofErr w:type="spellStart"/>
      <w:r>
        <w:rPr>
          <w:rFonts w:ascii="Times New Roman" w:hAnsi="Times New Roman" w:cs="Times New Roman"/>
          <w:iCs/>
          <w:color w:val="000000" w:themeColor="text1"/>
        </w:rPr>
        <w:t>geeksforgeeks</w:t>
      </w:r>
      <w:proofErr w:type="spellEnd"/>
    </w:p>
    <w:p w14:paraId="5AAB39E1" w14:textId="75D85004" w:rsidR="00226A05" w:rsidRPr="00D56B28" w:rsidRDefault="00226A05" w:rsidP="00266084">
      <w:pPr>
        <w:pStyle w:val="ListParagraph"/>
        <w:adjustRightInd w:val="0"/>
        <w:ind w:left="1440"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06829D25" w14:textId="27E85612" w:rsidR="00226A05" w:rsidRPr="00B20F38" w:rsidRDefault="00D56B28" w:rsidP="00B20F38">
      <w:pPr>
        <w:pStyle w:val="ListParagraph"/>
        <w:numPr>
          <w:ilvl w:val="0"/>
          <w:numId w:val="7"/>
        </w:numPr>
        <w:adjustRightInd w:val="0"/>
        <w:ind w:left="709" w:right="81" w:hanging="283"/>
        <w:jc w:val="both"/>
        <w:rPr>
          <w:rFonts w:ascii="Times New Roman" w:hAnsi="Times New Roman" w:cs="Times New Roman"/>
          <w:b/>
          <w:bCs/>
          <w:iCs/>
          <w:color w:val="000000" w:themeColor="text1"/>
        </w:rPr>
      </w:pPr>
      <w:r w:rsidRPr="00D56B28">
        <w:rPr>
          <w:rFonts w:ascii="Times New Roman" w:hAnsi="Times New Roman" w:cs="Times New Roman"/>
          <w:b/>
          <w:bCs/>
          <w:iCs/>
          <w:color w:val="000000" w:themeColor="text1"/>
        </w:rPr>
        <w:t>Java files and outputs</w:t>
      </w:r>
    </w:p>
    <w:p w14:paraId="740ABCE1" w14:textId="264A4AAB" w:rsidR="00D56B28" w:rsidRPr="006D50EE" w:rsidRDefault="00D56B28" w:rsidP="00266084">
      <w:pPr>
        <w:pStyle w:val="ListParagraph"/>
        <w:numPr>
          <w:ilvl w:val="0"/>
          <w:numId w:val="12"/>
        </w:numPr>
        <w:adjustRightInd w:val="0"/>
        <w:ind w:left="709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266084">
        <w:rPr>
          <w:rFonts w:ascii="Times New Roman" w:hAnsi="Times New Roman" w:cs="Times New Roman"/>
          <w:iCs/>
          <w:color w:val="000000" w:themeColor="text1"/>
        </w:rPr>
        <w:t>J</w:t>
      </w:r>
      <w:r w:rsidR="00226A05" w:rsidRPr="00266084">
        <w:rPr>
          <w:rFonts w:ascii="Times New Roman" w:hAnsi="Times New Roman" w:cs="Times New Roman"/>
          <w:iCs/>
          <w:color w:val="000000" w:themeColor="text1"/>
        </w:rPr>
        <w:t>ava</w:t>
      </w:r>
      <w:r w:rsidR="00226A05" w:rsidRPr="00D56B28">
        <w:rPr>
          <w:rFonts w:ascii="Times New Roman" w:hAnsi="Times New Roman" w:cs="Times New Roman"/>
        </w:rPr>
        <w:t xml:space="preserve"> files </w:t>
      </w:r>
    </w:p>
    <w:p w14:paraId="0B1F54FF" w14:textId="1451DFA8" w:rsidR="006D50EE" w:rsidRDefault="006D50EE" w:rsidP="006D50EE">
      <w:pPr>
        <w:pStyle w:val="ListParagraph"/>
        <w:adjustRightInd w:val="0"/>
        <w:ind w:left="709" w:right="81"/>
        <w:jc w:val="both"/>
        <w:rPr>
          <w:rFonts w:ascii="Times New Roman" w:hAnsi="Times New Roman" w:cs="Times New Roman"/>
        </w:rPr>
      </w:pPr>
    </w:p>
    <w:p w14:paraId="23FDD9C5" w14:textId="655F95B3" w:rsidR="006D50EE" w:rsidRPr="00D56B28" w:rsidRDefault="006D50EE" w:rsidP="006D50EE">
      <w:pPr>
        <w:pStyle w:val="ListParagraph"/>
        <w:adjustRightInd w:val="0"/>
        <w:ind w:left="709" w:right="81"/>
        <w:jc w:val="both"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</w:rPr>
        <w:t xml:space="preserve">Class: </w:t>
      </w:r>
      <w:proofErr w:type="spellStart"/>
      <w:r>
        <w:rPr>
          <w:rFonts w:ascii="Times New Roman" w:hAnsi="Times New Roman" w:cs="Times New Roman"/>
        </w:rPr>
        <w:t>ArrayOperations</w:t>
      </w:r>
      <w:proofErr w:type="spellEnd"/>
    </w:p>
    <w:p w14:paraId="4C50F50E" w14:textId="6651C580" w:rsidR="006437B2" w:rsidRPr="006437B2" w:rsidRDefault="006437B2" w:rsidP="006437B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* I affirm that I have carried out the attached academic endeavors with full academic honesty.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* Manav Bilakhia (MB)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*/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ackage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ssignment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 Array operations that use search and sort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 </w:t>
      </w:r>
      <w:r w:rsidRPr="006437B2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Manav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Bilakhia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/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class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ayOperations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doubleExists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: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Checks if double of an element from the array exists in the same array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6437B2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an integer array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6437B2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return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true if the array has a double of the other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time complexity: O(n^2)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</w:t>
      </w:r>
      <w:proofErr w:type="spellStart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boolean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6437B2">
        <w:rPr>
          <w:rFonts w:ascii="Courier New" w:eastAsia="Times New Roman" w:hAnsi="Courier New" w:cs="Courier New"/>
          <w:color w:val="FFC66D"/>
          <w:sz w:val="20"/>
          <w:szCs w:val="20"/>
        </w:rPr>
        <w:t>doubleExists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.</w:t>
      </w:r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>length</w:t>
      </w:r>
      <w:proofErr w:type="spellEnd"/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!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.</w:t>
      </w:r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>length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++)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j 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j &lt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.</w:t>
      </w:r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>length</w:t>
      </w:r>
      <w:proofErr w:type="spellEnd"/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-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j++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m =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n =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j]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if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m =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2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* n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return true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else if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n =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2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* m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return true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return false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: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Given an integer array it moves the integers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that are equal to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val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 to the end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and maintains the ordering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6437B2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an integer array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6437B2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val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a target value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lastRenderedPageBreak/>
        <w:t xml:space="preserve">     *  time complexity: O(n)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proofErr w:type="spellStart"/>
      <w:r w:rsidRPr="006437B2">
        <w:rPr>
          <w:rFonts w:ascii="Courier New" w:eastAsia="Times New Roman" w:hAnsi="Courier New" w:cs="Courier New"/>
          <w:color w:val="FFC66D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int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val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j 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for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.</w:t>
      </w:r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>length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++)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 !=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val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temp =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j]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j] =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] = temp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j++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sortEvenOdd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: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Given an integer array it moves the even numbers to the front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and odd numbers to the end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and it does not maintain the ordering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6437B2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an integer array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6437B2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return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the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 moving evens to the front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time complexity: O(n^2)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</w:t>
      </w:r>
      <w:proofErr w:type="spellStart"/>
      <w:r w:rsidRPr="006437B2">
        <w:rPr>
          <w:rFonts w:ascii="Courier New" w:eastAsia="Times New Roman" w:hAnsi="Courier New" w:cs="Courier New"/>
          <w:color w:val="FFC66D"/>
          <w:sz w:val="20"/>
          <w:szCs w:val="20"/>
        </w:rPr>
        <w:t>sortEvenOdd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t>// Make all odd numbers negative so that they are</w:t>
      </w:r>
      <w:r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t>smaller than all the even numbers essentially shifting all of them to one side in a simple sort.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.</w:t>
      </w:r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>length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 %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2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!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t>// Check for odd y % 2 == 1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] *= -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t>//sorting the array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k 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k &lt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.</w:t>
      </w:r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>length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k++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j = k +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j &lt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.</w:t>
      </w:r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>length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j++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tmp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if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k] &lt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j]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tmp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k]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k] =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j]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j] =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tmp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making all odd numbers positive. </w:t>
      </w:r>
      <w:r w:rsidRPr="006437B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l 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l &lt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.</w:t>
      </w:r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>length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l++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l] %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2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!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l] *= -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return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display: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Displays an integer array with a space in between the numbers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6437B2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an integer array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time complexity: O(n)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6437B2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.</w:t>
      </w:r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>length</w:t>
      </w:r>
      <w:proofErr w:type="spellEnd"/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!=arr.</w:t>
      </w:r>
      <w:r w:rsidRPr="006437B2">
        <w:rPr>
          <w:rFonts w:ascii="Courier New" w:eastAsia="Times New Roman" w:hAnsi="Courier New" w:cs="Courier New"/>
          <w:color w:val="9876AA"/>
          <w:sz w:val="20"/>
          <w:szCs w:val="20"/>
        </w:rPr>
        <w:t>length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-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 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] 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else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 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+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r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+ 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Tests the operations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6437B2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args</w:t>
      </w:r>
      <w:proofErr w:type="spellEnd"/>
      <w:r w:rsidRPr="006437B2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br/>
        <w:t xml:space="preserve">     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*/</w:t>
      </w:r>
      <w:r w:rsidRPr="006437B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6437B2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1 = {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9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6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2 = {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8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[] arr3 = {}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============================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doubleExists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ests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doubleExists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(arr1)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1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oubleExists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1)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doubleExists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(arr2)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2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oubleExists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2)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doubleExists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(arr3)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3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oubleExists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3)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============================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val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4 = {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3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5 = {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6 = {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9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7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ests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(arr4, 0)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Before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4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4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val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After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4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(arr5, 0)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Before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5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5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val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After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5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(arr6, 0)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Before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6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6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val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After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6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val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7 = {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8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4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8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1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(arr7, 1)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Before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7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moveGivenValue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7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val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After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7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============================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8 = {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6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sortEvenOdd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ests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sortEvenOdd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(arr8)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Before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8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sortEvenOdd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8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After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8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9 = {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1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sortEvenOdd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(arr9)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Before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9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sortEvenOdd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9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After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9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10 = {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8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437B2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4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sortEvenOdd</w:t>
      </w:r>
      <w:proofErr w:type="spellEnd"/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(arr10)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Before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10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sortEvenOdd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10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After: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6437B2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isplay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arr10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6437B2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6437B2">
        <w:rPr>
          <w:rFonts w:ascii="Courier New" w:eastAsia="Times New Roman" w:hAnsi="Courier New" w:cs="Courier New"/>
          <w:color w:val="6A8759"/>
          <w:sz w:val="20"/>
          <w:szCs w:val="20"/>
        </w:rPr>
        <w:t>"============================"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437B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437B2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3387F499" w14:textId="3802E04C" w:rsidR="00D56B28" w:rsidRPr="00D56B28" w:rsidRDefault="00D56B28" w:rsidP="00266084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61638ED6" w14:textId="71DD9341" w:rsidR="00D56B28" w:rsidRDefault="006D50EE" w:rsidP="006D50EE">
      <w:pPr>
        <w:adjustRightInd w:val="0"/>
        <w:ind w:left="709" w:right="81"/>
        <w:jc w:val="both"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  <w:iCs/>
          <w:color w:val="000000" w:themeColor="text1"/>
        </w:rPr>
        <w:t xml:space="preserve">Class: </w:t>
      </w:r>
      <w:proofErr w:type="spellStart"/>
      <w:r>
        <w:rPr>
          <w:rFonts w:ascii="Times New Roman" w:hAnsi="Times New Roman" w:cs="Times New Roman"/>
          <w:iCs/>
          <w:color w:val="000000" w:themeColor="text1"/>
        </w:rPr>
        <w:t>ArrayOperationsTest</w:t>
      </w:r>
      <w:proofErr w:type="spellEnd"/>
    </w:p>
    <w:p w14:paraId="5C67160E" w14:textId="79C5F139" w:rsidR="006D50EE" w:rsidRDefault="006D50EE" w:rsidP="006D50EE">
      <w:pPr>
        <w:adjustRightInd w:val="0"/>
        <w:ind w:left="709"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15114D5B" w14:textId="77777777" w:rsidR="006D50EE" w:rsidRPr="006D50EE" w:rsidRDefault="006D50EE" w:rsidP="006D50E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6D50EE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6D50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* I affirm that I have carried out the attached academic endeavors with full academic honesty.</w:t>
      </w:r>
      <w:r w:rsidRPr="006D50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* Manav Bilakhia (MB)</w:t>
      </w:r>
      <w:r w:rsidRPr="006D50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*/</w:t>
      </w:r>
      <w:r w:rsidRPr="006D50EE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ackage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ssignment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6D50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6D50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 Testing for Array operations that use search and sort</w:t>
      </w:r>
      <w:r w:rsidRPr="006D50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</w:t>
      </w:r>
      <w:r w:rsidRPr="006D50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 </w:t>
      </w:r>
      <w:r w:rsidRPr="006D50EE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Manav </w:t>
      </w:r>
      <w:r w:rsidRPr="006D50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Bilakhia</w:t>
      </w:r>
      <w:r w:rsidRPr="006D50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/</w:t>
      </w:r>
      <w:r w:rsidRPr="006D50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org.junit.jupiter.api.</w:t>
      </w:r>
      <w:r w:rsidRPr="006D50EE">
        <w:rPr>
          <w:rFonts w:ascii="Courier New" w:eastAsia="Times New Roman" w:hAnsi="Courier New" w:cs="Courier New"/>
          <w:color w:val="BBB529"/>
          <w:sz w:val="20"/>
          <w:szCs w:val="20"/>
        </w:rPr>
        <w:t>Test</w:t>
      </w:r>
      <w:proofErr w:type="spellEnd"/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static </w:t>
      </w:r>
      <w:proofErr w:type="spellStart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org.junit.jupiter.api.Assertion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.*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class </w:t>
      </w:r>
      <w:proofErr w:type="spellStart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Test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{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6D50EE">
        <w:rPr>
          <w:rFonts w:ascii="Courier New" w:eastAsia="Times New Roman" w:hAnsi="Courier New" w:cs="Courier New"/>
          <w:color w:val="BBB529"/>
          <w:sz w:val="20"/>
          <w:szCs w:val="20"/>
        </w:rPr>
        <w:t>@Test</w:t>
      </w:r>
      <w:r w:rsidRPr="006D50EE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6D50EE">
        <w:rPr>
          <w:rFonts w:ascii="Courier New" w:eastAsia="Times New Roman" w:hAnsi="Courier New" w:cs="Courier New"/>
          <w:color w:val="FFC66D"/>
          <w:sz w:val="20"/>
          <w:szCs w:val="20"/>
        </w:rPr>
        <w:t>doubleExist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){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1 = {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9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6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2 = {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8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[] arr3 = {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ssertEqual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true,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.</w:t>
      </w:r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oubleExist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arr1)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ssertEqual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false,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.</w:t>
      </w:r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oubleExist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arr2)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ssertEqual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false,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.</w:t>
      </w:r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doubleExist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arr3)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6D50EE">
        <w:rPr>
          <w:rFonts w:ascii="Courier New" w:eastAsia="Times New Roman" w:hAnsi="Courier New" w:cs="Courier New"/>
          <w:color w:val="BBB529"/>
          <w:sz w:val="20"/>
          <w:szCs w:val="20"/>
        </w:rPr>
        <w:t>@Test</w:t>
      </w:r>
      <w:r w:rsidRPr="006D50EE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6D50EE">
        <w:rPr>
          <w:rFonts w:ascii="Courier New" w:eastAsia="Times New Roman" w:hAnsi="Courier New" w:cs="Courier New"/>
          <w:color w:val="FFC66D"/>
          <w:sz w:val="20"/>
          <w:szCs w:val="20"/>
        </w:rPr>
        <w:t>moveGivenValue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4 = {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3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.</w:t>
      </w:r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moveGivenValue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arr4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[] expectedArr4 = {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5 = {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.</w:t>
      </w:r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moveGivenValue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arr5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[] expectedArr5 = {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6 = {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9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7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.</w:t>
      </w:r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moveGivenValue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arr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9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[] expectedArr6 = {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9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ssertArrayEqual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expectedArr4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4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ssertArrayEqual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expectedArr5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5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ssertArrayEqual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expectedArr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6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6D50EE">
        <w:rPr>
          <w:rFonts w:ascii="Courier New" w:eastAsia="Times New Roman" w:hAnsi="Courier New" w:cs="Courier New"/>
          <w:color w:val="BBB529"/>
          <w:sz w:val="20"/>
          <w:szCs w:val="20"/>
        </w:rPr>
        <w:t>@Test</w:t>
      </w:r>
      <w:r w:rsidRPr="006D50EE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6D50EE">
        <w:rPr>
          <w:rFonts w:ascii="Courier New" w:eastAsia="Times New Roman" w:hAnsi="Courier New" w:cs="Courier New"/>
          <w:color w:val="FFC66D"/>
          <w:sz w:val="20"/>
          <w:szCs w:val="20"/>
        </w:rPr>
        <w:t>sortEvenOdd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8 = {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6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.</w:t>
      </w:r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sortEvenOdd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arr8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[] expectedArr8 = {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9 = {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1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.</w:t>
      </w:r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sortEvenOdd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arr9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[] expectedArr9 = {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arr10 = {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8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4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.</w:t>
      </w:r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sortEvenOdd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arr10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[] expectedArr10 = {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8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4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ayOperations.</w:t>
      </w:r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sortEvenOdd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arr10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ssertArrayEqual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expectedArr8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8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ssertArrayEqual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expectedArr9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9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6D50E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ssertArrayEquals</w:t>
      </w:r>
      <w:proofErr w:type="spellEnd"/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(expectedArr10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arr10)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6D50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6D50EE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39C40541" w14:textId="77777777" w:rsidR="006D50EE" w:rsidRPr="00D56B28" w:rsidRDefault="006D50EE" w:rsidP="006D50EE">
      <w:pPr>
        <w:adjustRightInd w:val="0"/>
        <w:ind w:left="709"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5A5D11A1" w14:textId="77777777" w:rsidR="00D56B28" w:rsidRPr="00D56B28" w:rsidRDefault="00D56B28" w:rsidP="00266084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5615B60A" w14:textId="52C8BE24" w:rsidR="00226A05" w:rsidRPr="00D56B28" w:rsidRDefault="00D56B28" w:rsidP="00266084">
      <w:pPr>
        <w:pStyle w:val="ListParagraph"/>
        <w:numPr>
          <w:ilvl w:val="0"/>
          <w:numId w:val="12"/>
        </w:numPr>
        <w:adjustRightInd w:val="0"/>
        <w:ind w:left="709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266084">
        <w:rPr>
          <w:rFonts w:ascii="Times New Roman" w:hAnsi="Times New Roman" w:cs="Times New Roman"/>
          <w:iCs/>
          <w:color w:val="000000" w:themeColor="text1"/>
        </w:rPr>
        <w:t>S</w:t>
      </w:r>
      <w:r w:rsidR="00226A05" w:rsidRPr="00266084">
        <w:rPr>
          <w:rFonts w:ascii="Times New Roman" w:hAnsi="Times New Roman" w:cs="Times New Roman"/>
          <w:iCs/>
          <w:color w:val="000000" w:themeColor="text1"/>
        </w:rPr>
        <w:t>ample</w:t>
      </w:r>
      <w:r w:rsidR="00226A05" w:rsidRPr="00D56B28">
        <w:rPr>
          <w:rFonts w:ascii="Times New Roman" w:hAnsi="Times New Roman" w:cs="Times New Roman"/>
        </w:rPr>
        <w:t xml:space="preserve"> output</w:t>
      </w:r>
      <w:r w:rsidRPr="00D56B28">
        <w:rPr>
          <w:rFonts w:ascii="Times New Roman" w:hAnsi="Times New Roman" w:cs="Times New Roman"/>
        </w:rPr>
        <w:t xml:space="preserve"> 1</w:t>
      </w:r>
    </w:p>
    <w:p w14:paraId="4259630F" w14:textId="50237135" w:rsidR="00D56B28" w:rsidRDefault="00D56B28" w:rsidP="00266084">
      <w:pPr>
        <w:pStyle w:val="ListParagraph"/>
        <w:numPr>
          <w:ilvl w:val="0"/>
          <w:numId w:val="10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Describe your test</w:t>
      </w:r>
      <w:r w:rsidR="00B20F38">
        <w:rPr>
          <w:rFonts w:ascii="Times New Roman" w:hAnsi="Times New Roman" w:cs="Times New Roman"/>
        </w:rPr>
        <w:t xml:space="preserve"> 1</w:t>
      </w:r>
      <w:r w:rsidRPr="00D56B28">
        <w:rPr>
          <w:rFonts w:ascii="Times New Roman" w:hAnsi="Times New Roman" w:cs="Times New Roman"/>
        </w:rPr>
        <w:t>:</w:t>
      </w:r>
      <w:r w:rsidR="00C176C1">
        <w:rPr>
          <w:rFonts w:ascii="Times New Roman" w:hAnsi="Times New Roman" w:cs="Times New Roman"/>
        </w:rPr>
        <w:t xml:space="preserve"> Checking the double exists method</w:t>
      </w:r>
    </w:p>
    <w:p w14:paraId="453E526F" w14:textId="4CB181C0" w:rsidR="00D56B28" w:rsidRDefault="00D56B28" w:rsidP="00266084">
      <w:pPr>
        <w:pStyle w:val="ListParagraph"/>
        <w:adjustRightInd w:val="0"/>
        <w:ind w:left="1134" w:right="81" w:hanging="283"/>
        <w:jc w:val="both"/>
        <w:rPr>
          <w:rFonts w:ascii="Times New Roman" w:hAnsi="Times New Roman" w:cs="Times New Roman"/>
        </w:rPr>
      </w:pPr>
    </w:p>
    <w:p w14:paraId="50CB8E7F" w14:textId="77777777" w:rsidR="00D56B28" w:rsidRPr="00D56B28" w:rsidRDefault="00D56B28" w:rsidP="00266084">
      <w:pPr>
        <w:pStyle w:val="ListParagraph"/>
        <w:adjustRightInd w:val="0"/>
        <w:ind w:left="1134" w:right="81" w:hanging="283"/>
        <w:jc w:val="both"/>
        <w:rPr>
          <w:rFonts w:ascii="Times New Roman" w:hAnsi="Times New Roman" w:cs="Times New Roman"/>
        </w:rPr>
      </w:pPr>
    </w:p>
    <w:p w14:paraId="0E12DF86" w14:textId="0A310396" w:rsidR="00D56B28" w:rsidRDefault="00D56B28" w:rsidP="00266084">
      <w:pPr>
        <w:pStyle w:val="ListParagraph"/>
        <w:numPr>
          <w:ilvl w:val="0"/>
          <w:numId w:val="10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Text output</w:t>
      </w:r>
      <w:r w:rsidR="00B20F38">
        <w:rPr>
          <w:rFonts w:ascii="Times New Roman" w:hAnsi="Times New Roman" w:cs="Times New Roman"/>
        </w:rPr>
        <w:t xml:space="preserve"> 1</w:t>
      </w:r>
      <w:r w:rsidRPr="00D56B28">
        <w:rPr>
          <w:rFonts w:ascii="Times New Roman" w:hAnsi="Times New Roman" w:cs="Times New Roman"/>
        </w:rPr>
        <w:t>:</w:t>
      </w:r>
    </w:p>
    <w:p w14:paraId="53F4A43E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doubleExists</w:t>
      </w:r>
      <w:proofErr w:type="spellEnd"/>
      <w:r w:rsidRPr="004F2C11">
        <w:rPr>
          <w:rFonts w:ascii="Times New Roman" w:hAnsi="Times New Roman" w:cs="Times New Roman"/>
        </w:rPr>
        <w:t xml:space="preserve"> tests</w:t>
      </w:r>
    </w:p>
    <w:p w14:paraId="6B4DB0A4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</w:p>
    <w:p w14:paraId="1E7E86C8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doubleExists</w:t>
      </w:r>
      <w:proofErr w:type="spellEnd"/>
      <w:r w:rsidRPr="004F2C11">
        <w:rPr>
          <w:rFonts w:ascii="Times New Roman" w:hAnsi="Times New Roman" w:cs="Times New Roman"/>
        </w:rPr>
        <w:t>(arr1)</w:t>
      </w:r>
    </w:p>
    <w:p w14:paraId="77055C3A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 xml:space="preserve"> 9 1 6 3 2 0 1 6</w:t>
      </w:r>
    </w:p>
    <w:p w14:paraId="23B01868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true</w:t>
      </w:r>
    </w:p>
    <w:p w14:paraId="35A500A9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</w:p>
    <w:p w14:paraId="161713B0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doubleExists</w:t>
      </w:r>
      <w:proofErr w:type="spellEnd"/>
      <w:r w:rsidRPr="004F2C11">
        <w:rPr>
          <w:rFonts w:ascii="Times New Roman" w:hAnsi="Times New Roman" w:cs="Times New Roman"/>
        </w:rPr>
        <w:t>(arr2)</w:t>
      </w:r>
    </w:p>
    <w:p w14:paraId="0E5AF492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 xml:space="preserve"> 0 5 3 2 7</w:t>
      </w:r>
    </w:p>
    <w:p w14:paraId="52655044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false</w:t>
      </w:r>
    </w:p>
    <w:p w14:paraId="13C528A2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</w:p>
    <w:p w14:paraId="0DB47FDC" w14:textId="77777777" w:rsidR="004F2C11" w:rsidRPr="004F2C11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doubleExists</w:t>
      </w:r>
      <w:proofErr w:type="spellEnd"/>
      <w:r w:rsidRPr="004F2C11">
        <w:rPr>
          <w:rFonts w:ascii="Times New Roman" w:hAnsi="Times New Roman" w:cs="Times New Roman"/>
        </w:rPr>
        <w:t>(arr3)</w:t>
      </w:r>
    </w:p>
    <w:p w14:paraId="60720B0F" w14:textId="6099C674" w:rsidR="00D56B28" w:rsidRPr="00D56B28" w:rsidRDefault="004F2C11" w:rsidP="004F2C11">
      <w:pPr>
        <w:pStyle w:val="ListParagraph"/>
        <w:ind w:left="1417" w:hanging="283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false</w:t>
      </w:r>
    </w:p>
    <w:p w14:paraId="64F9DBCC" w14:textId="6825F5D8" w:rsidR="00D56B28" w:rsidRDefault="00D56B28" w:rsidP="00266084">
      <w:p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</w:p>
    <w:p w14:paraId="13555BDA" w14:textId="77777777" w:rsidR="00D56B28" w:rsidRPr="00D56B28" w:rsidRDefault="00D56B28" w:rsidP="00266084">
      <w:p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</w:p>
    <w:p w14:paraId="1D801285" w14:textId="7ABAD77E" w:rsidR="00D56B28" w:rsidRPr="00C176C1" w:rsidRDefault="00D56B28" w:rsidP="00266084">
      <w:pPr>
        <w:pStyle w:val="ListParagraph"/>
        <w:numPr>
          <w:ilvl w:val="0"/>
          <w:numId w:val="10"/>
        </w:numPr>
        <w:adjustRightInd w:val="0"/>
        <w:ind w:left="1134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D56B28">
        <w:rPr>
          <w:rFonts w:ascii="Times New Roman" w:hAnsi="Times New Roman" w:cs="Times New Roman"/>
        </w:rPr>
        <w:t>Screenshot</w:t>
      </w:r>
      <w:r w:rsidR="00B20F38">
        <w:rPr>
          <w:rFonts w:ascii="Times New Roman" w:hAnsi="Times New Roman" w:cs="Times New Roman"/>
        </w:rPr>
        <w:t xml:space="preserve"> 1</w:t>
      </w:r>
      <w:r w:rsidRPr="00D56B28">
        <w:rPr>
          <w:rFonts w:ascii="Times New Roman" w:hAnsi="Times New Roman" w:cs="Times New Roman"/>
        </w:rPr>
        <w:t>:</w:t>
      </w:r>
    </w:p>
    <w:p w14:paraId="6CE9E36C" w14:textId="3627EA3E" w:rsidR="00C176C1" w:rsidRPr="00D56B28" w:rsidRDefault="00C176C1" w:rsidP="00C176C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  <w:iCs/>
          <w:color w:val="000000" w:themeColor="text1"/>
        </w:rPr>
      </w:pPr>
      <w:r w:rsidRPr="00C176C1">
        <w:rPr>
          <w:rFonts w:ascii="Times New Roman" w:hAnsi="Times New Roman" w:cs="Times New Roman"/>
          <w:iCs/>
          <w:noProof/>
          <w:color w:val="000000" w:themeColor="text1"/>
        </w:rPr>
        <w:lastRenderedPageBreak/>
        <w:drawing>
          <wp:inline distT="0" distB="0" distL="0" distR="0" wp14:anchorId="34521ECC" wp14:editId="4D743C85">
            <wp:extent cx="1571844" cy="2553056"/>
            <wp:effectExtent l="0" t="0" r="952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24501" w14:textId="5C8DFED8" w:rsidR="00D56B28" w:rsidRDefault="00D56B28" w:rsidP="00266084">
      <w:pPr>
        <w:spacing w:line="360" w:lineRule="auto"/>
        <w:jc w:val="center"/>
        <w:rPr>
          <w:b/>
          <w:bCs/>
          <w:sz w:val="36"/>
          <w:szCs w:val="36"/>
        </w:rPr>
      </w:pPr>
    </w:p>
    <w:p w14:paraId="347C1B7E" w14:textId="30D82BCD" w:rsidR="00D56B28" w:rsidRPr="00D56B28" w:rsidRDefault="00D56B28" w:rsidP="00266084">
      <w:pPr>
        <w:pStyle w:val="ListParagraph"/>
        <w:numPr>
          <w:ilvl w:val="0"/>
          <w:numId w:val="12"/>
        </w:numPr>
        <w:adjustRightInd w:val="0"/>
        <w:ind w:left="709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266084">
        <w:rPr>
          <w:rFonts w:ascii="Times New Roman" w:hAnsi="Times New Roman" w:cs="Times New Roman"/>
          <w:iCs/>
          <w:color w:val="000000" w:themeColor="text1"/>
        </w:rPr>
        <w:t>Sample</w:t>
      </w:r>
      <w:r w:rsidRPr="00D56B28">
        <w:rPr>
          <w:rFonts w:ascii="Times New Roman" w:hAnsi="Times New Roman" w:cs="Times New Roman"/>
        </w:rPr>
        <w:t xml:space="preserve"> output </w:t>
      </w:r>
      <w:r>
        <w:rPr>
          <w:rFonts w:ascii="Times New Roman" w:hAnsi="Times New Roman" w:cs="Times New Roman"/>
        </w:rPr>
        <w:t>2</w:t>
      </w:r>
    </w:p>
    <w:p w14:paraId="18376FF1" w14:textId="60AAD808" w:rsidR="00D56B28" w:rsidRDefault="00D56B28" w:rsidP="00266084">
      <w:pPr>
        <w:pStyle w:val="ListParagraph"/>
        <w:numPr>
          <w:ilvl w:val="0"/>
          <w:numId w:val="13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Describe your test</w:t>
      </w:r>
      <w:r w:rsidR="00B20F38">
        <w:rPr>
          <w:rFonts w:ascii="Times New Roman" w:hAnsi="Times New Roman" w:cs="Times New Roman"/>
        </w:rPr>
        <w:t xml:space="preserve"> 2</w:t>
      </w:r>
      <w:r w:rsidRPr="00D56B28">
        <w:rPr>
          <w:rFonts w:ascii="Times New Roman" w:hAnsi="Times New Roman" w:cs="Times New Roman"/>
        </w:rPr>
        <w:t>:</w:t>
      </w:r>
      <w:r w:rsidR="004F2C11">
        <w:rPr>
          <w:rFonts w:ascii="Times New Roman" w:hAnsi="Times New Roman" w:cs="Times New Roman"/>
        </w:rPr>
        <w:t xml:space="preserve"> Checking the </w:t>
      </w:r>
      <w:proofErr w:type="spellStart"/>
      <w:r w:rsidR="004F2C11">
        <w:rPr>
          <w:rFonts w:ascii="Times New Roman" w:hAnsi="Times New Roman" w:cs="Times New Roman"/>
        </w:rPr>
        <w:t>moveGivenValue</w:t>
      </w:r>
      <w:proofErr w:type="spellEnd"/>
      <w:r w:rsidR="004F2C11">
        <w:rPr>
          <w:rFonts w:ascii="Times New Roman" w:hAnsi="Times New Roman" w:cs="Times New Roman"/>
        </w:rPr>
        <w:t xml:space="preserve"> method</w:t>
      </w:r>
    </w:p>
    <w:p w14:paraId="21CE28C0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7CFE0A10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38D5107C" w14:textId="47E830AE" w:rsidR="00D56B28" w:rsidRDefault="00D56B28" w:rsidP="00266084">
      <w:pPr>
        <w:pStyle w:val="ListParagraph"/>
        <w:numPr>
          <w:ilvl w:val="0"/>
          <w:numId w:val="13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Text output</w:t>
      </w:r>
      <w:r w:rsidR="00B20F38">
        <w:rPr>
          <w:rFonts w:ascii="Times New Roman" w:hAnsi="Times New Roman" w:cs="Times New Roman"/>
        </w:rPr>
        <w:t xml:space="preserve"> 2</w:t>
      </w:r>
      <w:r w:rsidRPr="00D56B28">
        <w:rPr>
          <w:rFonts w:ascii="Times New Roman" w:hAnsi="Times New Roman" w:cs="Times New Roman"/>
        </w:rPr>
        <w:t>:</w:t>
      </w:r>
      <w:r w:rsidR="004F2C11">
        <w:rPr>
          <w:rFonts w:ascii="Times New Roman" w:hAnsi="Times New Roman" w:cs="Times New Roman"/>
        </w:rPr>
        <w:t xml:space="preserve"> </w:t>
      </w:r>
    </w:p>
    <w:p w14:paraId="31A04F1D" w14:textId="3FFA456B" w:rsid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</w:p>
    <w:p w14:paraId="52A9770A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moveGivenValue</w:t>
      </w:r>
      <w:proofErr w:type="spellEnd"/>
      <w:r w:rsidRPr="004F2C11">
        <w:rPr>
          <w:rFonts w:ascii="Times New Roman" w:hAnsi="Times New Roman" w:cs="Times New Roman"/>
        </w:rPr>
        <w:t xml:space="preserve"> tests</w:t>
      </w:r>
    </w:p>
    <w:p w14:paraId="4A48AA93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</w:p>
    <w:p w14:paraId="60C4B17A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moveGivenValue</w:t>
      </w:r>
      <w:proofErr w:type="spellEnd"/>
      <w:r w:rsidRPr="004F2C11">
        <w:rPr>
          <w:rFonts w:ascii="Times New Roman" w:hAnsi="Times New Roman" w:cs="Times New Roman"/>
        </w:rPr>
        <w:t>(arr4, 0)</w:t>
      </w:r>
    </w:p>
    <w:p w14:paraId="74D97A9F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Before: 2 0 0 2 3 0 0 3</w:t>
      </w:r>
    </w:p>
    <w:p w14:paraId="564215C7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After: 2 2 3 3 0 0 0 0</w:t>
      </w:r>
    </w:p>
    <w:p w14:paraId="404A6269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</w:p>
    <w:p w14:paraId="00AE3E4D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moveGivenValue</w:t>
      </w:r>
      <w:proofErr w:type="spellEnd"/>
      <w:r w:rsidRPr="004F2C11">
        <w:rPr>
          <w:rFonts w:ascii="Times New Roman" w:hAnsi="Times New Roman" w:cs="Times New Roman"/>
        </w:rPr>
        <w:t>(arr5, 0)</w:t>
      </w:r>
    </w:p>
    <w:p w14:paraId="3798AF85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Before: 0</w:t>
      </w:r>
    </w:p>
    <w:p w14:paraId="779246D9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After: 0</w:t>
      </w:r>
    </w:p>
    <w:p w14:paraId="41B4EDB7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</w:p>
    <w:p w14:paraId="55105B1F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moveGivenValue</w:t>
      </w:r>
      <w:proofErr w:type="spellEnd"/>
      <w:r w:rsidRPr="004F2C11">
        <w:rPr>
          <w:rFonts w:ascii="Times New Roman" w:hAnsi="Times New Roman" w:cs="Times New Roman"/>
        </w:rPr>
        <w:t>(arr6, 0)</w:t>
      </w:r>
    </w:p>
    <w:p w14:paraId="6F84A5B3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Before: 1 9 7 7</w:t>
      </w:r>
    </w:p>
    <w:p w14:paraId="4ED5C461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After: 1 9 7 7</w:t>
      </w:r>
    </w:p>
    <w:p w14:paraId="79DB9CEB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</w:p>
    <w:p w14:paraId="791FE1D9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moveGivenValue</w:t>
      </w:r>
      <w:proofErr w:type="spellEnd"/>
      <w:r w:rsidRPr="004F2C11">
        <w:rPr>
          <w:rFonts w:ascii="Times New Roman" w:hAnsi="Times New Roman" w:cs="Times New Roman"/>
        </w:rPr>
        <w:t>(arr7, 1)</w:t>
      </w:r>
    </w:p>
    <w:p w14:paraId="5728330C" w14:textId="77777777" w:rsidR="004F2C11" w:rsidRP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Before: 1 8 4 5 8 5 1</w:t>
      </w:r>
    </w:p>
    <w:p w14:paraId="77E4239F" w14:textId="3C3B3EE2" w:rsidR="004F2C11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After: 8 4 5 8 5 1 1</w:t>
      </w:r>
    </w:p>
    <w:p w14:paraId="60E62482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781389A8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2094EA98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0BF886BD" w14:textId="7F45EF36" w:rsidR="00D56B28" w:rsidRDefault="00D56B28" w:rsidP="00266084">
      <w:pPr>
        <w:pStyle w:val="ListParagraph"/>
        <w:numPr>
          <w:ilvl w:val="0"/>
          <w:numId w:val="13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Screenshot</w:t>
      </w:r>
      <w:r w:rsidR="00B20F38">
        <w:rPr>
          <w:rFonts w:ascii="Times New Roman" w:hAnsi="Times New Roman" w:cs="Times New Roman"/>
        </w:rPr>
        <w:t xml:space="preserve"> 2</w:t>
      </w:r>
      <w:r w:rsidRPr="00D56B28">
        <w:rPr>
          <w:rFonts w:ascii="Times New Roman" w:hAnsi="Times New Roman" w:cs="Times New Roman"/>
        </w:rPr>
        <w:t>:</w:t>
      </w:r>
    </w:p>
    <w:p w14:paraId="38F6E68D" w14:textId="50FAC191" w:rsidR="004F2C11" w:rsidRPr="00266084" w:rsidRDefault="004F2C11" w:rsidP="004F2C11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EE0C239" wp14:editId="4F87E9C9">
            <wp:extent cx="1971950" cy="358190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6893F" w14:textId="0684DF54" w:rsidR="00D56B28" w:rsidRDefault="00D56B28" w:rsidP="00266084">
      <w:pPr>
        <w:spacing w:line="360" w:lineRule="auto"/>
        <w:jc w:val="center"/>
        <w:rPr>
          <w:b/>
          <w:bCs/>
          <w:sz w:val="36"/>
          <w:szCs w:val="36"/>
        </w:rPr>
      </w:pPr>
    </w:p>
    <w:p w14:paraId="4DA9ECE0" w14:textId="491609BE" w:rsidR="00D56B28" w:rsidRPr="00D56B28" w:rsidRDefault="00D56B28" w:rsidP="00266084">
      <w:pPr>
        <w:pStyle w:val="ListParagraph"/>
        <w:numPr>
          <w:ilvl w:val="0"/>
          <w:numId w:val="12"/>
        </w:numPr>
        <w:adjustRightInd w:val="0"/>
        <w:ind w:left="709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266084">
        <w:rPr>
          <w:rFonts w:ascii="Times New Roman" w:hAnsi="Times New Roman" w:cs="Times New Roman"/>
          <w:iCs/>
          <w:color w:val="000000" w:themeColor="text1"/>
        </w:rPr>
        <w:t>Sample</w:t>
      </w:r>
      <w:r w:rsidRPr="00D56B28">
        <w:rPr>
          <w:rFonts w:ascii="Times New Roman" w:hAnsi="Times New Roman" w:cs="Times New Roman"/>
        </w:rPr>
        <w:t xml:space="preserve"> output </w:t>
      </w:r>
      <w:r>
        <w:rPr>
          <w:rFonts w:ascii="Times New Roman" w:hAnsi="Times New Roman" w:cs="Times New Roman"/>
        </w:rPr>
        <w:t>3</w:t>
      </w:r>
    </w:p>
    <w:p w14:paraId="0AF11FE0" w14:textId="76E2D745" w:rsidR="00D56B28" w:rsidRDefault="00D56B28" w:rsidP="00266084">
      <w:pPr>
        <w:pStyle w:val="ListParagraph"/>
        <w:numPr>
          <w:ilvl w:val="0"/>
          <w:numId w:val="14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Describe your test</w:t>
      </w:r>
      <w:r w:rsidR="00B20F38">
        <w:rPr>
          <w:rFonts w:ascii="Times New Roman" w:hAnsi="Times New Roman" w:cs="Times New Roman"/>
        </w:rPr>
        <w:t xml:space="preserve"> 3</w:t>
      </w:r>
      <w:r w:rsidRPr="00D56B28">
        <w:rPr>
          <w:rFonts w:ascii="Times New Roman" w:hAnsi="Times New Roman" w:cs="Times New Roman"/>
        </w:rPr>
        <w:t>:</w:t>
      </w:r>
      <w:r w:rsidR="004F2C11">
        <w:rPr>
          <w:rFonts w:ascii="Times New Roman" w:hAnsi="Times New Roman" w:cs="Times New Roman"/>
        </w:rPr>
        <w:t xml:space="preserve"> Checking the </w:t>
      </w:r>
      <w:proofErr w:type="spellStart"/>
      <w:r w:rsidR="004F2C11">
        <w:rPr>
          <w:rFonts w:ascii="Times New Roman" w:hAnsi="Times New Roman" w:cs="Times New Roman"/>
        </w:rPr>
        <w:t>sortEvenOdd</w:t>
      </w:r>
      <w:proofErr w:type="spellEnd"/>
      <w:r w:rsidR="004F2C11">
        <w:rPr>
          <w:rFonts w:ascii="Times New Roman" w:hAnsi="Times New Roman" w:cs="Times New Roman"/>
        </w:rPr>
        <w:t xml:space="preserve"> method</w:t>
      </w:r>
    </w:p>
    <w:p w14:paraId="5F608753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153468C6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16A443CE" w14:textId="62A7E38E" w:rsidR="00D56B28" w:rsidRDefault="00D56B28" w:rsidP="00266084">
      <w:pPr>
        <w:pStyle w:val="ListParagraph"/>
        <w:numPr>
          <w:ilvl w:val="0"/>
          <w:numId w:val="14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Text output</w:t>
      </w:r>
      <w:r w:rsidR="00B20F38">
        <w:rPr>
          <w:rFonts w:ascii="Times New Roman" w:hAnsi="Times New Roman" w:cs="Times New Roman"/>
        </w:rPr>
        <w:t xml:space="preserve"> 3</w:t>
      </w:r>
      <w:r w:rsidRPr="00D56B28">
        <w:rPr>
          <w:rFonts w:ascii="Times New Roman" w:hAnsi="Times New Roman" w:cs="Times New Roman"/>
        </w:rPr>
        <w:t>:</w:t>
      </w:r>
    </w:p>
    <w:p w14:paraId="1B910D82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sortEvenOdd</w:t>
      </w:r>
      <w:proofErr w:type="spellEnd"/>
      <w:r w:rsidRPr="004F2C11">
        <w:rPr>
          <w:rFonts w:ascii="Times New Roman" w:hAnsi="Times New Roman" w:cs="Times New Roman"/>
        </w:rPr>
        <w:t xml:space="preserve"> tests</w:t>
      </w:r>
    </w:p>
    <w:p w14:paraId="26BFFEB5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2E9B2E5C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sortEvenOdd</w:t>
      </w:r>
      <w:proofErr w:type="spellEnd"/>
      <w:r w:rsidRPr="004F2C11">
        <w:rPr>
          <w:rFonts w:ascii="Times New Roman" w:hAnsi="Times New Roman" w:cs="Times New Roman"/>
        </w:rPr>
        <w:t>(arr8)</w:t>
      </w:r>
    </w:p>
    <w:p w14:paraId="124E59A3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Before: 6 6 7 6 5 1 6</w:t>
      </w:r>
    </w:p>
    <w:p w14:paraId="62D1905D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After: 6 6 6 6 1 5 7</w:t>
      </w:r>
    </w:p>
    <w:p w14:paraId="1C9C2AEF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2E27E2ED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sortEvenOdd</w:t>
      </w:r>
      <w:proofErr w:type="spellEnd"/>
      <w:r w:rsidRPr="004F2C11">
        <w:rPr>
          <w:rFonts w:ascii="Times New Roman" w:hAnsi="Times New Roman" w:cs="Times New Roman"/>
        </w:rPr>
        <w:t>(arr9)</w:t>
      </w:r>
    </w:p>
    <w:p w14:paraId="4B39583E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Before: 3 1</w:t>
      </w:r>
    </w:p>
    <w:p w14:paraId="71FB1A90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After: 1 3</w:t>
      </w:r>
    </w:p>
    <w:p w14:paraId="4936F090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5BB78DAA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proofErr w:type="spellStart"/>
      <w:r w:rsidRPr="004F2C11">
        <w:rPr>
          <w:rFonts w:ascii="Times New Roman" w:hAnsi="Times New Roman" w:cs="Times New Roman"/>
        </w:rPr>
        <w:t>sortEvenOdd</w:t>
      </w:r>
      <w:proofErr w:type="spellEnd"/>
      <w:r w:rsidRPr="004F2C11">
        <w:rPr>
          <w:rFonts w:ascii="Times New Roman" w:hAnsi="Times New Roman" w:cs="Times New Roman"/>
        </w:rPr>
        <w:t>(arr10)</w:t>
      </w:r>
    </w:p>
    <w:p w14:paraId="2BC2AC4B" w14:textId="77777777" w:rsidR="004F2C11" w:rsidRPr="004F2C11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Before: 8 6 2 4</w:t>
      </w:r>
    </w:p>
    <w:p w14:paraId="36CA0171" w14:textId="6658848C" w:rsidR="00D56B28" w:rsidRPr="00266084" w:rsidRDefault="004F2C11" w:rsidP="004F2C11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4F2C11">
        <w:rPr>
          <w:rFonts w:ascii="Times New Roman" w:hAnsi="Times New Roman" w:cs="Times New Roman"/>
        </w:rPr>
        <w:t>After: 8 6 4 2</w:t>
      </w:r>
    </w:p>
    <w:p w14:paraId="7EA60A17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42DDFD7B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59522B87" w14:textId="20D36F87" w:rsidR="00D56B28" w:rsidRPr="00266084" w:rsidRDefault="00D56B28" w:rsidP="00266084">
      <w:pPr>
        <w:pStyle w:val="ListParagraph"/>
        <w:numPr>
          <w:ilvl w:val="0"/>
          <w:numId w:val="14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Screenshot</w:t>
      </w:r>
      <w:r w:rsidR="00B20F38">
        <w:rPr>
          <w:rFonts w:ascii="Times New Roman" w:hAnsi="Times New Roman" w:cs="Times New Roman"/>
        </w:rPr>
        <w:t xml:space="preserve"> 3</w:t>
      </w:r>
      <w:r w:rsidRPr="00D56B28">
        <w:rPr>
          <w:rFonts w:ascii="Times New Roman" w:hAnsi="Times New Roman" w:cs="Times New Roman"/>
        </w:rPr>
        <w:t>:</w:t>
      </w:r>
      <w:r w:rsidR="004F2C11">
        <w:rPr>
          <w:rFonts w:ascii="Times New Roman" w:hAnsi="Times New Roman" w:cs="Times New Roman"/>
        </w:rPr>
        <w:t xml:space="preserve"> </w:t>
      </w:r>
    </w:p>
    <w:p w14:paraId="327856E2" w14:textId="15C21DC8" w:rsidR="00D56B28" w:rsidRDefault="004F2C11" w:rsidP="00266084">
      <w:pPr>
        <w:spacing w:line="360" w:lineRule="auto"/>
        <w:jc w:val="center"/>
        <w:rPr>
          <w:b/>
          <w:bCs/>
          <w:sz w:val="36"/>
          <w:szCs w:val="36"/>
        </w:rPr>
      </w:pPr>
      <w:r w:rsidRPr="004F2C11"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15A90259" wp14:editId="0FCBBA98">
            <wp:extent cx="1733792" cy="2810267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D3CD9" w14:textId="77777777" w:rsidR="004F2C11" w:rsidRPr="00853456" w:rsidRDefault="004F2C11" w:rsidP="00266084">
      <w:pPr>
        <w:spacing w:line="360" w:lineRule="auto"/>
        <w:jc w:val="center"/>
        <w:rPr>
          <w:b/>
          <w:bCs/>
          <w:sz w:val="36"/>
          <w:szCs w:val="36"/>
        </w:rPr>
      </w:pPr>
    </w:p>
    <w:sectPr w:rsidR="004F2C11" w:rsidRPr="00853456" w:rsidSect="00B20F38">
      <w:pgSz w:w="12240" w:h="15840"/>
      <w:pgMar w:top="993" w:right="900" w:bottom="56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3197E"/>
    <w:multiLevelType w:val="hybridMultilevel"/>
    <w:tmpl w:val="A03CC036"/>
    <w:lvl w:ilvl="0" w:tplc="FFFFFFFF">
      <w:start w:val="1"/>
      <w:numFmt w:val="upp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9490DD5"/>
    <w:multiLevelType w:val="hybridMultilevel"/>
    <w:tmpl w:val="A03CC036"/>
    <w:lvl w:ilvl="0" w:tplc="FFFFFFFF">
      <w:start w:val="1"/>
      <w:numFmt w:val="upp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2B773316"/>
    <w:multiLevelType w:val="hybridMultilevel"/>
    <w:tmpl w:val="1BECA26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D767CC"/>
    <w:multiLevelType w:val="hybridMultilevel"/>
    <w:tmpl w:val="A03CC036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AA86BB6"/>
    <w:multiLevelType w:val="hybridMultilevel"/>
    <w:tmpl w:val="366075DA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F0F6624"/>
    <w:multiLevelType w:val="hybridMultilevel"/>
    <w:tmpl w:val="6CFA25A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8C598F"/>
    <w:multiLevelType w:val="hybridMultilevel"/>
    <w:tmpl w:val="A03CC036"/>
    <w:lvl w:ilvl="0" w:tplc="FFFFFFFF">
      <w:start w:val="1"/>
      <w:numFmt w:val="upp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52AD05D2"/>
    <w:multiLevelType w:val="hybridMultilevel"/>
    <w:tmpl w:val="F4420E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F4413B"/>
    <w:multiLevelType w:val="hybridMultilevel"/>
    <w:tmpl w:val="366075DA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1CB7798"/>
    <w:multiLevelType w:val="hybridMultilevel"/>
    <w:tmpl w:val="366075DA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26A5298"/>
    <w:multiLevelType w:val="hybridMultilevel"/>
    <w:tmpl w:val="C2FE03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A2C6DCC"/>
    <w:multiLevelType w:val="hybridMultilevel"/>
    <w:tmpl w:val="0A92D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C53DCC"/>
    <w:multiLevelType w:val="hybridMultilevel"/>
    <w:tmpl w:val="009A9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1473E6"/>
    <w:multiLevelType w:val="hybridMultilevel"/>
    <w:tmpl w:val="A03CC036"/>
    <w:lvl w:ilvl="0" w:tplc="FFFFFFFF">
      <w:start w:val="1"/>
      <w:numFmt w:val="upp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6FE37FE"/>
    <w:multiLevelType w:val="hybridMultilevel"/>
    <w:tmpl w:val="8188DA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2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8"/>
  </w:num>
  <w:num w:numId="9">
    <w:abstractNumId w:val="9"/>
  </w:num>
  <w:num w:numId="10">
    <w:abstractNumId w:val="3"/>
  </w:num>
  <w:num w:numId="11">
    <w:abstractNumId w:val="13"/>
  </w:num>
  <w:num w:numId="12">
    <w:abstractNumId w:val="4"/>
  </w:num>
  <w:num w:numId="13">
    <w:abstractNumId w:val="1"/>
  </w:num>
  <w:num w:numId="14">
    <w:abstractNumId w:val="6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NbMwM7U0MzEzNTNS0lEKTi0uzszPAykwrgUA0XuvAywAAAA="/>
  </w:docVars>
  <w:rsids>
    <w:rsidRoot w:val="00DF406F"/>
    <w:rsid w:val="00040B10"/>
    <w:rsid w:val="00040F79"/>
    <w:rsid w:val="00066953"/>
    <w:rsid w:val="00155129"/>
    <w:rsid w:val="001661DA"/>
    <w:rsid w:val="001B72CC"/>
    <w:rsid w:val="001C3858"/>
    <w:rsid w:val="001E630C"/>
    <w:rsid w:val="00226A05"/>
    <w:rsid w:val="0023318E"/>
    <w:rsid w:val="00260E6B"/>
    <w:rsid w:val="00266084"/>
    <w:rsid w:val="002A79CE"/>
    <w:rsid w:val="003101EC"/>
    <w:rsid w:val="00344466"/>
    <w:rsid w:val="003B17C5"/>
    <w:rsid w:val="003D44AB"/>
    <w:rsid w:val="003F6316"/>
    <w:rsid w:val="004B424A"/>
    <w:rsid w:val="004C1ABF"/>
    <w:rsid w:val="004F2C11"/>
    <w:rsid w:val="005071D3"/>
    <w:rsid w:val="005B5163"/>
    <w:rsid w:val="006437B2"/>
    <w:rsid w:val="00693C1C"/>
    <w:rsid w:val="00695E40"/>
    <w:rsid w:val="006C1148"/>
    <w:rsid w:val="006D50EE"/>
    <w:rsid w:val="00782FEF"/>
    <w:rsid w:val="007A1320"/>
    <w:rsid w:val="00853456"/>
    <w:rsid w:val="008858FB"/>
    <w:rsid w:val="008C290D"/>
    <w:rsid w:val="00920715"/>
    <w:rsid w:val="00995941"/>
    <w:rsid w:val="009B7E7C"/>
    <w:rsid w:val="00A00E34"/>
    <w:rsid w:val="00A13DB9"/>
    <w:rsid w:val="00A945C4"/>
    <w:rsid w:val="00AD1EB2"/>
    <w:rsid w:val="00AD3B2A"/>
    <w:rsid w:val="00AF641D"/>
    <w:rsid w:val="00B20F38"/>
    <w:rsid w:val="00B53198"/>
    <w:rsid w:val="00BC0284"/>
    <w:rsid w:val="00C106E0"/>
    <w:rsid w:val="00C176C1"/>
    <w:rsid w:val="00C65C7F"/>
    <w:rsid w:val="00D34F90"/>
    <w:rsid w:val="00D405D7"/>
    <w:rsid w:val="00D56B28"/>
    <w:rsid w:val="00D70CA0"/>
    <w:rsid w:val="00DA33F6"/>
    <w:rsid w:val="00DB082C"/>
    <w:rsid w:val="00DD1FAF"/>
    <w:rsid w:val="00DE720E"/>
    <w:rsid w:val="00DF406F"/>
    <w:rsid w:val="00E149B2"/>
    <w:rsid w:val="00E515F3"/>
    <w:rsid w:val="00EC6BA3"/>
    <w:rsid w:val="00EF4389"/>
    <w:rsid w:val="00F203ED"/>
    <w:rsid w:val="00F563E5"/>
    <w:rsid w:val="00F9422D"/>
    <w:rsid w:val="00FC0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15252"/>
  <w15:chartTrackingRefBased/>
  <w15:docId w15:val="{E446228C-ABD3-4F4F-8986-C2AC8C9F1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B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06F"/>
    <w:pPr>
      <w:ind w:left="720"/>
      <w:contextualSpacing/>
    </w:pPr>
  </w:style>
  <w:style w:type="table" w:styleId="TableGrid">
    <w:name w:val="Table Grid"/>
    <w:basedOn w:val="TableNormal"/>
    <w:uiPriority w:val="39"/>
    <w:rsid w:val="00EC6B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176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176C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5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1416</Words>
  <Characters>807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han, Zeynep</dc:creator>
  <cp:keywords/>
  <dc:description/>
  <cp:lastModifiedBy>Bilakhia, Manav M.</cp:lastModifiedBy>
  <cp:revision>6</cp:revision>
  <dcterms:created xsi:type="dcterms:W3CDTF">2022-01-02T01:57:00Z</dcterms:created>
  <dcterms:modified xsi:type="dcterms:W3CDTF">2022-01-16T17:25:00Z</dcterms:modified>
</cp:coreProperties>
</file>